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A6C5" w14:textId="3007D137" w:rsidR="00C531DA" w:rsidRDefault="00C531DA" w:rsidP="00C531DA">
      <w:pPr>
        <w:pStyle w:val="Heading1"/>
      </w:pPr>
      <w:r>
        <w:t>BUG</w:t>
      </w:r>
    </w:p>
    <w:p w14:paraId="287895DA" w14:textId="1A4B7B11" w:rsidR="00C531DA" w:rsidRDefault="00C531DA">
      <w:r>
        <w:t>Emily is Away + ILOVEYOU virus</w:t>
      </w:r>
    </w:p>
    <w:p w14:paraId="32C6C534" w14:textId="77777777" w:rsidR="00C531DA" w:rsidRDefault="00C531DA"/>
    <w:sectPr w:rsidR="00C5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M2MzU2NDMyNTFS0lEKTi0uzszPAykwrAUAk6DWMywAAAA="/>
  </w:docVars>
  <w:rsids>
    <w:rsidRoot w:val="00DE0797"/>
    <w:rsid w:val="0015796D"/>
    <w:rsid w:val="00523D94"/>
    <w:rsid w:val="00C531DA"/>
    <w:rsid w:val="00DE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135B6"/>
  <w15:chartTrackingRefBased/>
  <w15:docId w15:val="{9681E9C4-846A-432C-8865-26B398D7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3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31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P</dc:creator>
  <cp:keywords/>
  <dc:description/>
  <cp:lastModifiedBy>Schuyler.Henry</cp:lastModifiedBy>
  <cp:revision>2</cp:revision>
  <dcterms:created xsi:type="dcterms:W3CDTF">2021-11-07T21:49:00Z</dcterms:created>
  <dcterms:modified xsi:type="dcterms:W3CDTF">2021-11-07T22:14:00Z</dcterms:modified>
</cp:coreProperties>
</file>